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86</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86</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color w:val="auto"/>
                <w:kern w:val="0"/>
                <w:szCs w:val="21"/>
                <w:shd w:val="clear" w:color="auto" w:fill="FFFFFF"/>
                <w:lang w:val="en-US" w:eastAsia="zh-CN"/>
              </w:rPr>
            </w:pPr>
            <w:r>
              <w:rPr>
                <w:rFonts w:hint="eastAsia" w:ascii="仿宋" w:hAnsi="仿宋" w:eastAsia="仿宋"/>
                <w:color w:val="auto"/>
                <w:kern w:val="0"/>
                <w:szCs w:val="21"/>
                <w:highlight w:val="none"/>
                <w:shd w:val="clear" w:color="auto" w:fill="FFFFFF"/>
                <w:lang w:val="en-US"/>
              </w:rPr>
              <w:t>C11883210000</w:t>
            </w:r>
            <w:r>
              <w:rPr>
                <w:rFonts w:hint="eastAsia" w:ascii="仿宋" w:hAnsi="仿宋" w:eastAsia="仿宋"/>
                <w:color w:val="auto"/>
                <w:kern w:val="0"/>
                <w:szCs w:val="21"/>
                <w:highlight w:val="none"/>
                <w:shd w:val="clear" w:color="auto" w:fill="FFFFFF"/>
                <w:lang w:val="en-US" w:eastAsia="zh-CN"/>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6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6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８６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8291</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55,068.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183,887.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099,735.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31</w:t>
            </w:r>
            <w:r>
              <w:rPr>
                <w:rFonts w:hint="eastAsia" w:ascii="仿宋" w:hAnsi="仿宋" w:eastAsia="仿宋"/>
                <w:color w:val="auto"/>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31</w:t>
            </w:r>
            <w:r>
              <w:rPr>
                <w:rFonts w:hint="eastAsia" w:ascii="仿宋" w:hAnsi="仿宋" w:eastAsia="仿宋"/>
                <w:color w:val="auto"/>
                <w:szCs w:val="21"/>
                <w:shd w:val="clear" w:color="auto" w:fill="FFFFFF"/>
                <w:lang w:val="en-US" w:eastAsia="zh-CN"/>
              </w:rPr>
              <w:t>0</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6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6</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03</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31</w:t>
      </w:r>
      <w:r>
        <w:rPr>
          <w:rFonts w:hint="eastAsia" w:ascii="仿宋" w:hAnsi="仿宋" w:eastAsia="仿宋"/>
          <w:color w:val="auto"/>
          <w:szCs w:val="21"/>
          <w:shd w:val="clear" w:color="auto" w:fill="FFFFFF"/>
          <w:lang w:val="en-US" w:eastAsia="zh-CN"/>
        </w:rPr>
        <w:t>0</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16</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043,253.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407,522.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450,77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3,450,77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3,450,77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31,926,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4,658,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910,593.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6,665,3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93,670,811.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930,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6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339,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2,833,25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4154FE05-2BB5-4C09-8989-AA1816EF5C35}"/>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1BF463D7-836D-43BD-90D4-ED43D623A350}"/>
  </w:font>
  <w:font w:name="仿宋">
    <w:panose1 w:val="02010609060101010101"/>
    <w:charset w:val="86"/>
    <w:family w:val="auto"/>
    <w:pitch w:val="default"/>
    <w:sig w:usb0="800002BF" w:usb1="38CF7CFA" w:usb2="00000016" w:usb3="00000000" w:csb0="00040001" w:csb1="00000000"/>
    <w:embedRegular r:id="rId3" w:fontKey="{12566A33-FDCF-4A5A-A13A-3AF36D25489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j4YQsMfuS97mAFe97ZQQafAx0I8=" w:salt="d+UnQFMhA+URokwzOlPGf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C1169C9"/>
    <w:rsid w:val="109E69E3"/>
    <w:rsid w:val="12A26287"/>
    <w:rsid w:val="134F5BC1"/>
    <w:rsid w:val="14A17047"/>
    <w:rsid w:val="14E74041"/>
    <w:rsid w:val="153D2966"/>
    <w:rsid w:val="188B46A5"/>
    <w:rsid w:val="195F6954"/>
    <w:rsid w:val="1B744D95"/>
    <w:rsid w:val="1C311D75"/>
    <w:rsid w:val="201C5AB1"/>
    <w:rsid w:val="214B33FF"/>
    <w:rsid w:val="23C33B92"/>
    <w:rsid w:val="23D44BC8"/>
    <w:rsid w:val="29AC41E7"/>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7FE5038"/>
    <w:rsid w:val="58DF7C14"/>
    <w:rsid w:val="5E660FCE"/>
    <w:rsid w:val="606E71E9"/>
    <w:rsid w:val="61FB6C11"/>
    <w:rsid w:val="64F431AF"/>
    <w:rsid w:val="673B4350"/>
    <w:rsid w:val="67855A67"/>
    <w:rsid w:val="67DF73FA"/>
    <w:rsid w:val="69103C58"/>
    <w:rsid w:val="692A41F0"/>
    <w:rsid w:val="6C7928C7"/>
    <w:rsid w:val="6E9B0AE5"/>
    <w:rsid w:val="6F312344"/>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191</c:v>
                </c:pt>
                <c:pt idx="1">
                  <c:v>1.0191</c:v>
                </c:pt>
                <c:pt idx="2">
                  <c:v>1.0191</c:v>
                </c:pt>
                <c:pt idx="3">
                  <c:v>1.0191</c:v>
                </c:pt>
                <c:pt idx="4">
                  <c:v>1.0191</c:v>
                </c:pt>
                <c:pt idx="5">
                  <c:v>1.0191</c:v>
                </c:pt>
                <c:pt idx="6">
                  <c:v>1.019</c:v>
                </c:pt>
                <c:pt idx="7">
                  <c:v>1.0205</c:v>
                </c:pt>
                <c:pt idx="8">
                  <c:v>1.0205</c:v>
                </c:pt>
                <c:pt idx="9">
                  <c:v>1.0205</c:v>
                </c:pt>
                <c:pt idx="10">
                  <c:v>1.0208</c:v>
                </c:pt>
                <c:pt idx="11">
                  <c:v>1.0208</c:v>
                </c:pt>
                <c:pt idx="12">
                  <c:v>1.0209</c:v>
                </c:pt>
                <c:pt idx="13">
                  <c:v>1.0212</c:v>
                </c:pt>
                <c:pt idx="14">
                  <c:v>1.0214</c:v>
                </c:pt>
                <c:pt idx="15">
                  <c:v>1.0214</c:v>
                </c:pt>
                <c:pt idx="16">
                  <c:v>1.0214</c:v>
                </c:pt>
                <c:pt idx="17">
                  <c:v>1.0219</c:v>
                </c:pt>
                <c:pt idx="18">
                  <c:v>1.022</c:v>
                </c:pt>
                <c:pt idx="19">
                  <c:v>1.0221</c:v>
                </c:pt>
                <c:pt idx="20">
                  <c:v>1.0224</c:v>
                </c:pt>
                <c:pt idx="21">
                  <c:v>1.0227</c:v>
                </c:pt>
                <c:pt idx="22">
                  <c:v>1.0227</c:v>
                </c:pt>
                <c:pt idx="23">
                  <c:v>1.0227</c:v>
                </c:pt>
                <c:pt idx="24">
                  <c:v>1.0233</c:v>
                </c:pt>
                <c:pt idx="25">
                  <c:v>1.0235</c:v>
                </c:pt>
                <c:pt idx="26">
                  <c:v>1.0237</c:v>
                </c:pt>
                <c:pt idx="27">
                  <c:v>1.0239</c:v>
                </c:pt>
                <c:pt idx="28">
                  <c:v>1.0241</c:v>
                </c:pt>
                <c:pt idx="29">
                  <c:v>1.0241</c:v>
                </c:pt>
                <c:pt idx="30">
                  <c:v>1.0241</c:v>
                </c:pt>
                <c:pt idx="31">
                  <c:v>1.0246</c:v>
                </c:pt>
                <c:pt idx="32">
                  <c:v>1.0248</c:v>
                </c:pt>
                <c:pt idx="33">
                  <c:v>1.0251</c:v>
                </c:pt>
                <c:pt idx="34">
                  <c:v>1.0253</c:v>
                </c:pt>
                <c:pt idx="35">
                  <c:v>1.0256</c:v>
                </c:pt>
                <c:pt idx="36">
                  <c:v>1.0256</c:v>
                </c:pt>
                <c:pt idx="37">
                  <c:v>1.0256</c:v>
                </c:pt>
                <c:pt idx="38">
                  <c:v>1.0263</c:v>
                </c:pt>
                <c:pt idx="39">
                  <c:v>1.0265</c:v>
                </c:pt>
                <c:pt idx="40">
                  <c:v>1.0267</c:v>
                </c:pt>
                <c:pt idx="41">
                  <c:v>1.0268</c:v>
                </c:pt>
                <c:pt idx="42">
                  <c:v>1.0267</c:v>
                </c:pt>
                <c:pt idx="43">
                  <c:v>1.0266</c:v>
                </c:pt>
                <c:pt idx="44">
                  <c:v>1.0266</c:v>
                </c:pt>
                <c:pt idx="45">
                  <c:v>1.0272</c:v>
                </c:pt>
                <c:pt idx="46">
                  <c:v>1.0272</c:v>
                </c:pt>
                <c:pt idx="47">
                  <c:v>1.0249</c:v>
                </c:pt>
                <c:pt idx="48">
                  <c:v>1.025</c:v>
                </c:pt>
                <c:pt idx="49">
                  <c:v>1.0251</c:v>
                </c:pt>
                <c:pt idx="50">
                  <c:v>1.0251</c:v>
                </c:pt>
                <c:pt idx="51">
                  <c:v>1.0251</c:v>
                </c:pt>
                <c:pt idx="52">
                  <c:v>1.0255</c:v>
                </c:pt>
                <c:pt idx="53">
                  <c:v>1.0256</c:v>
                </c:pt>
                <c:pt idx="54">
                  <c:v>1.0258</c:v>
                </c:pt>
                <c:pt idx="55">
                  <c:v>1.0261</c:v>
                </c:pt>
                <c:pt idx="56">
                  <c:v>1.0263</c:v>
                </c:pt>
                <c:pt idx="57">
                  <c:v>1.0262</c:v>
                </c:pt>
                <c:pt idx="58">
                  <c:v>1.0262</c:v>
                </c:pt>
                <c:pt idx="59">
                  <c:v>1.0266</c:v>
                </c:pt>
                <c:pt idx="60">
                  <c:v>1.0268</c:v>
                </c:pt>
                <c:pt idx="61">
                  <c:v>1.0269</c:v>
                </c:pt>
                <c:pt idx="62">
                  <c:v>1.0269</c:v>
                </c:pt>
                <c:pt idx="63">
                  <c:v>1.027</c:v>
                </c:pt>
                <c:pt idx="64">
                  <c:v>1.027</c:v>
                </c:pt>
                <c:pt idx="65">
                  <c:v>1.027</c:v>
                </c:pt>
                <c:pt idx="66">
                  <c:v>1.0277</c:v>
                </c:pt>
                <c:pt idx="67">
                  <c:v>1.0279</c:v>
                </c:pt>
                <c:pt idx="68">
                  <c:v>1.0278</c:v>
                </c:pt>
                <c:pt idx="69">
                  <c:v>1.028</c:v>
                </c:pt>
                <c:pt idx="70">
                  <c:v>1.028</c:v>
                </c:pt>
                <c:pt idx="71">
                  <c:v>1.0279</c:v>
                </c:pt>
                <c:pt idx="72">
                  <c:v>1.0279</c:v>
                </c:pt>
                <c:pt idx="73">
                  <c:v>1.0285</c:v>
                </c:pt>
                <c:pt idx="74">
                  <c:v>1.0286</c:v>
                </c:pt>
                <c:pt idx="75">
                  <c:v>1.0287</c:v>
                </c:pt>
                <c:pt idx="76">
                  <c:v>1.0288</c:v>
                </c:pt>
                <c:pt idx="77">
                  <c:v>1.0298</c:v>
                </c:pt>
                <c:pt idx="78">
                  <c:v>1.0298</c:v>
                </c:pt>
                <c:pt idx="79">
                  <c:v>1.0298</c:v>
                </c:pt>
                <c:pt idx="80">
                  <c:v>1.0302</c:v>
                </c:pt>
                <c:pt idx="81">
                  <c:v>1.0302</c:v>
                </c:pt>
                <c:pt idx="82">
                  <c:v>1.0301</c:v>
                </c:pt>
                <c:pt idx="83">
                  <c:v>1.0303</c:v>
                </c:pt>
                <c:pt idx="84">
                  <c:v>1.0304</c:v>
                </c:pt>
                <c:pt idx="85">
                  <c:v>1.0303</c:v>
                </c:pt>
                <c:pt idx="86">
                  <c:v>1.0303</c:v>
                </c:pt>
                <c:pt idx="87">
                  <c:v>1.0308</c:v>
                </c:pt>
                <c:pt idx="88">
                  <c:v>1.031</c:v>
                </c:pt>
                <c:pt idx="89">
                  <c:v>1.0312</c:v>
                </c:pt>
                <c:pt idx="90">
                  <c:v>1.0314</c:v>
                </c:pt>
                <c:pt idx="91">
                  <c:v>1.03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9.81161695449151e-5</c:v>
                </c:pt>
                <c:pt idx="1">
                  <c:v>-9.81161695449151e-5</c:v>
                </c:pt>
                <c:pt idx="2">
                  <c:v>-9.81161695449151e-5</c:v>
                </c:pt>
                <c:pt idx="3">
                  <c:v>-9.81161695449151e-5</c:v>
                </c:pt>
                <c:pt idx="4">
                  <c:v>-9.81161695449151e-5</c:v>
                </c:pt>
                <c:pt idx="5">
                  <c:v>-9.81161695449151e-5</c:v>
                </c:pt>
                <c:pt idx="6">
                  <c:v>-0.000196232339089719</c:v>
                </c:pt>
                <c:pt idx="7">
                  <c:v>0.00127551020408156</c:v>
                </c:pt>
                <c:pt idx="8">
                  <c:v>0.00127551020408156</c:v>
                </c:pt>
                <c:pt idx="9">
                  <c:v>0.00127551020408156</c:v>
                </c:pt>
                <c:pt idx="10">
                  <c:v>0.00156985871271575</c:v>
                </c:pt>
                <c:pt idx="11">
                  <c:v>0.00156985871271575</c:v>
                </c:pt>
                <c:pt idx="12">
                  <c:v>0.00166797488226034</c:v>
                </c:pt>
                <c:pt idx="13">
                  <c:v>0.00196232339089475</c:v>
                </c:pt>
                <c:pt idx="14">
                  <c:v>0.00215855572998436</c:v>
                </c:pt>
                <c:pt idx="15">
                  <c:v>0.00215855572998436</c:v>
                </c:pt>
                <c:pt idx="16">
                  <c:v>0.00215855572998436</c:v>
                </c:pt>
                <c:pt idx="17">
                  <c:v>0.00264913657770793</c:v>
                </c:pt>
                <c:pt idx="18">
                  <c:v>0.00274725274725274</c:v>
                </c:pt>
                <c:pt idx="19">
                  <c:v>0.00284536891679732</c:v>
                </c:pt>
                <c:pt idx="20">
                  <c:v>0.00313971742543151</c:v>
                </c:pt>
                <c:pt idx="21">
                  <c:v>0.0034340659340657</c:v>
                </c:pt>
                <c:pt idx="22">
                  <c:v>0.0034340659340657</c:v>
                </c:pt>
                <c:pt idx="23">
                  <c:v>0.0034340659340657</c:v>
                </c:pt>
                <c:pt idx="24">
                  <c:v>0.0040227629513343</c:v>
                </c:pt>
                <c:pt idx="25">
                  <c:v>0.00421899529042391</c:v>
                </c:pt>
                <c:pt idx="26">
                  <c:v>0.0044152276295133</c:v>
                </c:pt>
                <c:pt idx="27">
                  <c:v>0.00461145996860268</c:v>
                </c:pt>
                <c:pt idx="28">
                  <c:v>0.00480769230769229</c:v>
                </c:pt>
                <c:pt idx="29">
                  <c:v>0.00480769230769229</c:v>
                </c:pt>
                <c:pt idx="30">
                  <c:v>0.00480769230769229</c:v>
                </c:pt>
                <c:pt idx="31">
                  <c:v>0.00529827315541587</c:v>
                </c:pt>
                <c:pt idx="32">
                  <c:v>0.00549450549450525</c:v>
                </c:pt>
                <c:pt idx="33">
                  <c:v>0.00578885400313944</c:v>
                </c:pt>
                <c:pt idx="34">
                  <c:v>0.00598508634222927</c:v>
                </c:pt>
                <c:pt idx="35">
                  <c:v>0.00627943485086346</c:v>
                </c:pt>
                <c:pt idx="36">
                  <c:v>0.00627943485086346</c:v>
                </c:pt>
                <c:pt idx="37">
                  <c:v>0.00627943485086346</c:v>
                </c:pt>
                <c:pt idx="38">
                  <c:v>0.00696624803767643</c:v>
                </c:pt>
                <c:pt idx="39">
                  <c:v>0.00716248037676603</c:v>
                </c:pt>
                <c:pt idx="40">
                  <c:v>0.00735871271585542</c:v>
                </c:pt>
                <c:pt idx="41">
                  <c:v>0.00745682888540022</c:v>
                </c:pt>
                <c:pt idx="42">
                  <c:v>0.00735871271585542</c:v>
                </c:pt>
                <c:pt idx="43">
                  <c:v>0.00726059654631062</c:v>
                </c:pt>
                <c:pt idx="44">
                  <c:v>0.00726059654631062</c:v>
                </c:pt>
                <c:pt idx="45">
                  <c:v>0.007849293563579</c:v>
                </c:pt>
                <c:pt idx="46">
                  <c:v>0.007849293563579</c:v>
                </c:pt>
                <c:pt idx="47">
                  <c:v>0.00559262166405006</c:v>
                </c:pt>
                <c:pt idx="48">
                  <c:v>0.00569073783359486</c:v>
                </c:pt>
                <c:pt idx="49">
                  <c:v>0.00578885400313944</c:v>
                </c:pt>
                <c:pt idx="50">
                  <c:v>0.00578885400313944</c:v>
                </c:pt>
                <c:pt idx="51">
                  <c:v>0.00578885400313944</c:v>
                </c:pt>
                <c:pt idx="52">
                  <c:v>0.00618131868131866</c:v>
                </c:pt>
                <c:pt idx="53">
                  <c:v>0.00627943485086346</c:v>
                </c:pt>
                <c:pt idx="54">
                  <c:v>0.00647566718995285</c:v>
                </c:pt>
                <c:pt idx="55">
                  <c:v>0.00677001569858704</c:v>
                </c:pt>
                <c:pt idx="56">
                  <c:v>0.00696624803767643</c:v>
                </c:pt>
                <c:pt idx="57">
                  <c:v>0.00686813186813184</c:v>
                </c:pt>
                <c:pt idx="58">
                  <c:v>0.00686813186813184</c:v>
                </c:pt>
                <c:pt idx="59">
                  <c:v>0.00726059654631062</c:v>
                </c:pt>
                <c:pt idx="60">
                  <c:v>0.00745682888540022</c:v>
                </c:pt>
                <c:pt idx="61">
                  <c:v>0.00755494505494481</c:v>
                </c:pt>
                <c:pt idx="62">
                  <c:v>0.00755494505494481</c:v>
                </c:pt>
                <c:pt idx="63">
                  <c:v>0.00765306122448961</c:v>
                </c:pt>
                <c:pt idx="64">
                  <c:v>0.00765306122448961</c:v>
                </c:pt>
                <c:pt idx="65">
                  <c:v>0.00765306122448961</c:v>
                </c:pt>
                <c:pt idx="66">
                  <c:v>0.00833987441130302</c:v>
                </c:pt>
                <c:pt idx="67">
                  <c:v>0.0085361067503924</c:v>
                </c:pt>
                <c:pt idx="68">
                  <c:v>0.0084379905808476</c:v>
                </c:pt>
                <c:pt idx="69">
                  <c:v>0.00863422291993721</c:v>
                </c:pt>
                <c:pt idx="70">
                  <c:v>0.00863422291993721</c:v>
                </c:pt>
                <c:pt idx="71">
                  <c:v>0.0085361067503924</c:v>
                </c:pt>
                <c:pt idx="72">
                  <c:v>0.0085361067503924</c:v>
                </c:pt>
                <c:pt idx="73">
                  <c:v>0.00912480376766078</c:v>
                </c:pt>
                <c:pt idx="74">
                  <c:v>0.00922291993720559</c:v>
                </c:pt>
                <c:pt idx="75">
                  <c:v>0.00932103610675017</c:v>
                </c:pt>
                <c:pt idx="76">
                  <c:v>0.00941915227629497</c:v>
                </c:pt>
                <c:pt idx="77">
                  <c:v>0.0104003139717426</c:v>
                </c:pt>
                <c:pt idx="78">
                  <c:v>0.0104003139717426</c:v>
                </c:pt>
                <c:pt idx="79">
                  <c:v>0.0104003139717426</c:v>
                </c:pt>
                <c:pt idx="80">
                  <c:v>0.0107927786499213</c:v>
                </c:pt>
                <c:pt idx="81">
                  <c:v>0.0107927786499213</c:v>
                </c:pt>
                <c:pt idx="82">
                  <c:v>0.0106946624803768</c:v>
                </c:pt>
                <c:pt idx="83">
                  <c:v>0.0108908948194661</c:v>
                </c:pt>
                <c:pt idx="84">
                  <c:v>0.0109890109890109</c:v>
                </c:pt>
                <c:pt idx="85">
                  <c:v>0.0108908948194661</c:v>
                </c:pt>
                <c:pt idx="86">
                  <c:v>0.0108908948194661</c:v>
                </c:pt>
                <c:pt idx="87">
                  <c:v>0.0113814756671897</c:v>
                </c:pt>
                <c:pt idx="88">
                  <c:v>0.0115777080062793</c:v>
                </c:pt>
                <c:pt idx="89">
                  <c:v>0.0117739403453687</c:v>
                </c:pt>
                <c:pt idx="90">
                  <c:v>0.0119701726844583</c:v>
                </c:pt>
                <c:pt idx="91">
                  <c:v>0.01157770800627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5:3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E6F2AB817AA947E48E7C21F230A4B0E6</vt:lpwstr>
  </property>
</Properties>
</file>